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F5550" w14:textId="77777777" w:rsidR="00A432F1" w:rsidRDefault="00B87832" w:rsidP="00A432F1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17365D" w:themeColor="text2" w:themeShade="BF"/>
          <w:sz w:val="32"/>
          <w:szCs w:val="32"/>
        </w:rPr>
      </w:pPr>
      <w:r w:rsidRPr="00A432F1">
        <w:rPr>
          <w:rFonts w:ascii="Helvetica" w:eastAsia="Times New Roman" w:hAnsi="Helvetica" w:cs="Helvetica"/>
          <w:b/>
          <w:bCs/>
          <w:color w:val="17365D" w:themeColor="text2" w:themeShade="BF"/>
          <w:sz w:val="32"/>
          <w:szCs w:val="32"/>
        </w:rPr>
        <w:t>Termination checklist</w:t>
      </w:r>
    </w:p>
    <w:p w14:paraId="4E38A0E6" w14:textId="77777777" w:rsidR="00A432F1" w:rsidRPr="00A432F1" w:rsidRDefault="00A432F1" w:rsidP="00A432F1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17365D" w:themeColor="text2" w:themeShade="BF"/>
          <w:sz w:val="32"/>
          <w:szCs w:val="32"/>
        </w:rPr>
      </w:pPr>
    </w:p>
    <w:p w14:paraId="6D81724A" w14:textId="77777777" w:rsidR="00A432F1" w:rsidRDefault="00A432F1" w:rsidP="00A432F1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321F2F">
        <w:rPr>
          <w:rFonts w:ascii="Arial" w:hAnsi="Arial" w:cs="Arial"/>
          <w:b/>
          <w:sz w:val="21"/>
          <w:szCs w:val="21"/>
        </w:rPr>
        <w:t>Employee name</w:t>
      </w:r>
      <w:r w:rsidR="004D700B">
        <w:rPr>
          <w:rFonts w:ascii="Arial" w:hAnsi="Arial" w:cs="Arial"/>
          <w:b/>
          <w:sz w:val="21"/>
          <w:szCs w:val="21"/>
        </w:rPr>
        <w:t xml:space="preserve">    </w:t>
      </w:r>
      <w:r w:rsidR="004D700B">
        <w:rPr>
          <w:rFonts w:ascii="Arial" w:hAnsi="Arial" w:cs="Arial"/>
          <w:sz w:val="21"/>
          <w:szCs w:val="21"/>
        </w:rPr>
        <w:t>__________________</w:t>
      </w:r>
      <w:r>
        <w:rPr>
          <w:rFonts w:ascii="Arial" w:hAnsi="Arial" w:cs="Arial"/>
          <w:sz w:val="21"/>
          <w:szCs w:val="21"/>
        </w:rPr>
        <w:t xml:space="preserve">   </w:t>
      </w:r>
      <w:r w:rsidR="004D700B">
        <w:rPr>
          <w:rFonts w:ascii="Arial" w:hAnsi="Arial" w:cs="Arial"/>
          <w:sz w:val="21"/>
          <w:szCs w:val="21"/>
        </w:rPr>
        <w:t xml:space="preserve">           </w:t>
      </w:r>
      <w:r>
        <w:rPr>
          <w:rFonts w:ascii="Arial" w:hAnsi="Arial" w:cs="Arial"/>
          <w:b/>
          <w:sz w:val="21"/>
          <w:szCs w:val="21"/>
        </w:rPr>
        <w:t>Title</w:t>
      </w:r>
      <w:r>
        <w:rPr>
          <w:rFonts w:ascii="Arial" w:hAnsi="Arial" w:cs="Arial"/>
          <w:sz w:val="21"/>
          <w:szCs w:val="21"/>
        </w:rPr>
        <w:tab/>
      </w:r>
      <w:r w:rsidR="004D700B">
        <w:rPr>
          <w:rFonts w:ascii="Arial" w:hAnsi="Arial" w:cs="Arial"/>
          <w:sz w:val="21"/>
          <w:szCs w:val="21"/>
        </w:rPr>
        <w:t xml:space="preserve">                 </w:t>
      </w:r>
      <w:r>
        <w:rPr>
          <w:rFonts w:ascii="Arial" w:hAnsi="Arial" w:cs="Arial"/>
          <w:sz w:val="21"/>
          <w:szCs w:val="21"/>
        </w:rPr>
        <w:t>___________________</w:t>
      </w:r>
    </w:p>
    <w:p w14:paraId="1A0A7FD0" w14:textId="77777777" w:rsidR="00A432F1" w:rsidRDefault="00A432F1" w:rsidP="00A432F1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Department</w:t>
      </w:r>
      <w:r>
        <w:rPr>
          <w:rFonts w:ascii="Arial" w:hAnsi="Arial" w:cs="Arial"/>
          <w:sz w:val="21"/>
          <w:szCs w:val="21"/>
        </w:rPr>
        <w:tab/>
      </w:r>
      <w:r w:rsidR="004D700B">
        <w:rPr>
          <w:rFonts w:ascii="Arial" w:hAnsi="Arial" w:cs="Arial"/>
          <w:sz w:val="21"/>
          <w:szCs w:val="21"/>
        </w:rPr>
        <w:t xml:space="preserve">      __________________</w:t>
      </w:r>
      <w:r>
        <w:rPr>
          <w:rFonts w:ascii="Arial" w:hAnsi="Arial" w:cs="Arial"/>
          <w:sz w:val="21"/>
          <w:szCs w:val="21"/>
        </w:rPr>
        <w:t xml:space="preserve">   </w:t>
      </w:r>
      <w:r w:rsidR="004D700B">
        <w:rPr>
          <w:rFonts w:ascii="Arial" w:hAnsi="Arial" w:cs="Arial"/>
          <w:sz w:val="21"/>
          <w:szCs w:val="21"/>
        </w:rPr>
        <w:t xml:space="preserve">            </w:t>
      </w:r>
      <w:r>
        <w:rPr>
          <w:rFonts w:ascii="Arial" w:hAnsi="Arial" w:cs="Arial"/>
          <w:b/>
          <w:sz w:val="21"/>
          <w:szCs w:val="21"/>
        </w:rPr>
        <w:t>Last day worked</w:t>
      </w:r>
      <w:r w:rsidR="004D700B">
        <w:rPr>
          <w:rFonts w:ascii="Arial" w:hAnsi="Arial" w:cs="Arial"/>
          <w:b/>
          <w:sz w:val="21"/>
          <w:szCs w:val="21"/>
        </w:rPr>
        <w:t xml:space="preserve">    </w:t>
      </w:r>
      <w:r w:rsidR="00630084">
        <w:rPr>
          <w:rFonts w:ascii="Arial" w:hAnsi="Arial" w:cs="Arial"/>
          <w:b/>
          <w:sz w:val="21"/>
          <w:szCs w:val="21"/>
        </w:rPr>
        <w:t xml:space="preserve"> </w:t>
      </w:r>
      <w:r w:rsidR="004D700B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___________________</w:t>
      </w:r>
    </w:p>
    <w:p w14:paraId="1FD61D04" w14:textId="77777777" w:rsidR="00B87832" w:rsidRDefault="00B87832"/>
    <w:p w14:paraId="7423DCBF" w14:textId="77777777" w:rsidR="004D700B" w:rsidRPr="009536F5" w:rsidRDefault="004D700B" w:rsidP="009536F5">
      <w:pPr>
        <w:pStyle w:val="NormalWeb"/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 w:rsidRPr="009536F5">
        <w:rPr>
          <w:rFonts w:ascii="Arial" w:hAnsi="Arial" w:cs="Arial"/>
          <w:b/>
          <w:sz w:val="21"/>
          <w:szCs w:val="21"/>
        </w:rPr>
        <w:t>Items to be returned</w:t>
      </w:r>
    </w:p>
    <w:p w14:paraId="1ED8715E" w14:textId="77777777" w:rsidR="00A432F1" w:rsidRDefault="00A432F1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</w:t>
      </w:r>
      <w:r w:rsidR="004D700B">
        <w:rPr>
          <w:rFonts w:ascii="Arial" w:hAnsi="Arial" w:cs="Arial"/>
          <w:sz w:val="21"/>
          <w:szCs w:val="21"/>
        </w:rPr>
        <w:t>ID Badge, access card, office keys</w:t>
      </w:r>
    </w:p>
    <w:p w14:paraId="7081DEDD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Company materials and equipments,</w:t>
      </w:r>
    </w:p>
    <w:p w14:paraId="414FBB92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Company cards</w:t>
      </w:r>
    </w:p>
    <w:p w14:paraId="2ADBB079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Company files and manuals (digital or paper)</w:t>
      </w:r>
    </w:p>
    <w:p w14:paraId="490DE307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Company car, parking permit</w:t>
      </w:r>
    </w:p>
    <w:p w14:paraId="34CB71EA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ales products and documents</w:t>
      </w:r>
    </w:p>
    <w:p w14:paraId="7BDDE6D6" w14:textId="77777777" w:rsidR="004D700B" w:rsidRPr="009536F5" w:rsidRDefault="004D700B" w:rsidP="009536F5">
      <w:pPr>
        <w:pStyle w:val="NormalWeb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 w:rsidRPr="009536F5">
        <w:rPr>
          <w:rFonts w:ascii="Arial" w:hAnsi="Arial" w:cs="Arial"/>
          <w:b/>
          <w:sz w:val="21"/>
          <w:szCs w:val="21"/>
        </w:rPr>
        <w:t>Information to be reviewed</w:t>
      </w:r>
    </w:p>
    <w:p w14:paraId="0AED8EDD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Intellectual Property Agreement</w:t>
      </w:r>
    </w:p>
    <w:p w14:paraId="568E7625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Confidentiality Agreement</w:t>
      </w:r>
    </w:p>
    <w:p w14:paraId="32575CAF" w14:textId="77777777" w:rsidR="004D700B" w:rsidRDefault="004D700B" w:rsidP="009536F5">
      <w:pPr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</w:t>
      </w:r>
      <w:r w:rsidR="009536F5">
        <w:rPr>
          <w:rFonts w:ascii="Arial" w:hAnsi="Arial" w:cs="Arial"/>
          <w:sz w:val="21"/>
          <w:szCs w:val="21"/>
        </w:rPr>
        <w:t>Notice Period Agreement</w:t>
      </w:r>
    </w:p>
    <w:p w14:paraId="5C8B66FC" w14:textId="77777777" w:rsidR="009536F5" w:rsidRDefault="009536F5" w:rsidP="009536F5">
      <w:pPr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Non-compete Agreement</w:t>
      </w:r>
    </w:p>
    <w:p w14:paraId="6AFAC156" w14:textId="77777777" w:rsidR="009536F5" w:rsidRPr="009536F5" w:rsidRDefault="009536F5" w:rsidP="009536F5">
      <w:pPr>
        <w:pStyle w:val="NormalWeb"/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 w:rsidRPr="009536F5">
        <w:rPr>
          <w:rFonts w:ascii="Arial" w:hAnsi="Arial" w:cs="Arial"/>
          <w:b/>
          <w:sz w:val="21"/>
          <w:szCs w:val="21"/>
        </w:rPr>
        <w:t>Pay and Benefits</w:t>
      </w:r>
    </w:p>
    <w:p w14:paraId="30D800BF" w14:textId="77777777" w:rsidR="009536F5" w:rsidRDefault="009536F5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Vacation and time-off balance</w:t>
      </w:r>
      <w:r w:rsidR="00630084">
        <w:rPr>
          <w:rFonts w:ascii="Arial" w:hAnsi="Arial" w:cs="Arial"/>
          <w:sz w:val="21"/>
          <w:szCs w:val="21"/>
        </w:rPr>
        <w:t xml:space="preserve">    </w:t>
      </w:r>
      <w:r>
        <w:rPr>
          <w:rFonts w:ascii="Arial" w:hAnsi="Arial" w:cs="Arial"/>
          <w:sz w:val="21"/>
          <w:szCs w:val="21"/>
        </w:rPr>
        <w:t>_____________</w:t>
      </w:r>
    </w:p>
    <w:p w14:paraId="69A166A4" w14:textId="77777777" w:rsidR="009536F5" w:rsidRDefault="009536F5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Reimbursement of expenses</w:t>
      </w:r>
    </w:p>
    <w:p w14:paraId="6FEB97D0" w14:textId="77777777" w:rsidR="009536F5" w:rsidRDefault="009536F5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Loans</w:t>
      </w:r>
    </w:p>
    <w:p w14:paraId="3C2BF887" w14:textId="77777777" w:rsidR="009536F5" w:rsidRDefault="009536F5" w:rsidP="009536F5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Last salary paid on </w:t>
      </w:r>
      <w:r w:rsidR="00630084">
        <w:rPr>
          <w:rFonts w:ascii="Arial" w:hAnsi="Arial" w:cs="Arial"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 xml:space="preserve"> _____________</w:t>
      </w:r>
    </w:p>
    <w:p w14:paraId="7DEA3785" w14:textId="77777777" w:rsidR="004D700B" w:rsidRDefault="004D700B"/>
    <w:p w14:paraId="1D60D969" w14:textId="77777777" w:rsidR="009536F5" w:rsidRPr="006E1B79" w:rsidRDefault="009536F5" w:rsidP="009536F5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ompany representative  </w:t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Date ________________________</w:t>
      </w:r>
    </w:p>
    <w:p w14:paraId="278160CC" w14:textId="77777777" w:rsidR="00A432F1" w:rsidRPr="009536F5" w:rsidRDefault="00A432F1" w:rsidP="009536F5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Pr="006E1B79">
        <w:rPr>
          <w:rFonts w:ascii="Arial" w:hAnsi="Arial" w:cs="Arial"/>
          <w:b/>
          <w:sz w:val="21"/>
          <w:szCs w:val="21"/>
        </w:rPr>
        <w:t xml:space="preserve"> </w:t>
      </w:r>
      <w:r w:rsidRPr="00BE65E0">
        <w:rPr>
          <w:rFonts w:ascii="Arial" w:hAnsi="Arial" w:cs="Arial"/>
          <w:sz w:val="21"/>
          <w:szCs w:val="21"/>
        </w:rPr>
        <w:t xml:space="preserve">signature </w:t>
      </w:r>
      <w:r w:rsidR="009536F5">
        <w:rPr>
          <w:rFonts w:ascii="Arial" w:hAnsi="Arial" w:cs="Arial"/>
          <w:sz w:val="21"/>
          <w:szCs w:val="21"/>
        </w:rPr>
        <w:t xml:space="preserve">         </w:t>
      </w:r>
      <w:r>
        <w:rPr>
          <w:rFonts w:ascii="Arial" w:hAnsi="Arial" w:cs="Arial"/>
          <w:sz w:val="21"/>
          <w:szCs w:val="21"/>
        </w:rPr>
        <w:t xml:space="preserve">_____________________ 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Date ________________________</w:t>
      </w:r>
    </w:p>
    <w:sectPr w:rsidR="00A432F1" w:rsidRPr="009536F5" w:rsidSect="001B0AC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24E7AD" w14:textId="77777777" w:rsidR="003272B7" w:rsidRDefault="003272B7" w:rsidP="00FB4F90">
      <w:pPr>
        <w:spacing w:after="0" w:line="240" w:lineRule="auto"/>
      </w:pPr>
      <w:r>
        <w:separator/>
      </w:r>
    </w:p>
  </w:endnote>
  <w:endnote w:type="continuationSeparator" w:id="0">
    <w:p w14:paraId="540ED6AA" w14:textId="77777777" w:rsidR="003272B7" w:rsidRDefault="003272B7" w:rsidP="00FB4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F3291" w14:textId="505486FA" w:rsidR="0049787A" w:rsidRPr="0049787A" w:rsidRDefault="0049787A" w:rsidP="0049787A">
    <w:pPr>
      <w:jc w:val="center"/>
      <w:rPr>
        <w:rFonts w:ascii="Arial" w:hAnsi="Arial" w:cs="Arial"/>
      </w:rPr>
    </w:pPr>
    <w:r w:rsidRPr="0008508A">
      <w:rPr>
        <w:rFonts w:ascii="Arial" w:hAnsi="Arial" w:cs="Arial"/>
      </w:rPr>
      <w:t>T</w:t>
    </w:r>
    <w:r>
      <w:rPr>
        <w:rFonts w:ascii="Arial" w:hAnsi="Arial" w:cs="Arial"/>
      </w:rPr>
      <w:t xml:space="preserve">he </w:t>
    </w:r>
    <w:r>
      <w:rPr>
        <w:rFonts w:ascii="Arial" w:hAnsi="Arial" w:cs="Arial"/>
      </w:rPr>
      <w:t>Termination checklist</w:t>
    </w:r>
    <w:r w:rsidRPr="00E72A2B">
      <w:rPr>
        <w:rFonts w:ascii="Arial" w:hAnsi="Arial" w:cs="Arial"/>
      </w:rPr>
      <w:t xml:space="preserve"> form </w:t>
    </w:r>
    <w:r w:rsidRPr="0008508A">
      <w:rPr>
        <w:rFonts w:ascii="Arial" w:hAnsi="Arial" w:cs="Arial"/>
      </w:rPr>
      <w:t xml:space="preserve">was brought to you by </w:t>
    </w:r>
    <w:hyperlink r:id="rId1" w:history="1">
      <w:r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  <w:p w14:paraId="2590A206" w14:textId="77777777" w:rsidR="0049787A" w:rsidRDefault="004978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AC545" w14:textId="77777777" w:rsidR="003272B7" w:rsidRDefault="003272B7" w:rsidP="00FB4F90">
      <w:pPr>
        <w:spacing w:after="0" w:line="240" w:lineRule="auto"/>
      </w:pPr>
      <w:r>
        <w:separator/>
      </w:r>
    </w:p>
  </w:footnote>
  <w:footnote w:type="continuationSeparator" w:id="0">
    <w:p w14:paraId="1B73C594" w14:textId="77777777" w:rsidR="003272B7" w:rsidRDefault="003272B7" w:rsidP="00FB4F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DQ0MjM1sTQ0NjRQ0lEKTi0uzszPAykwrAUABmdw+CwAAAA="/>
  </w:docVars>
  <w:rsids>
    <w:rsidRoot w:val="00B87832"/>
    <w:rsid w:val="001B0AC2"/>
    <w:rsid w:val="002568A1"/>
    <w:rsid w:val="003272B7"/>
    <w:rsid w:val="0049787A"/>
    <w:rsid w:val="004D700B"/>
    <w:rsid w:val="00630084"/>
    <w:rsid w:val="009536F5"/>
    <w:rsid w:val="00A432F1"/>
    <w:rsid w:val="00B309A6"/>
    <w:rsid w:val="00B87832"/>
    <w:rsid w:val="00BE7EB1"/>
    <w:rsid w:val="00C0578F"/>
    <w:rsid w:val="00D1572C"/>
    <w:rsid w:val="00FB4F90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09579B"/>
  <w15:docId w15:val="{E1E29F4B-5AF6-B744-86D3-5FF8B130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A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432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4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4F90"/>
  </w:style>
  <w:style w:type="paragraph" w:styleId="Footer">
    <w:name w:val="footer"/>
    <w:basedOn w:val="Normal"/>
    <w:link w:val="FooterChar"/>
    <w:uiPriority w:val="99"/>
    <w:unhideWhenUsed/>
    <w:rsid w:val="00FB4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4F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Bogdan</cp:lastModifiedBy>
  <cp:revision>5</cp:revision>
  <dcterms:created xsi:type="dcterms:W3CDTF">2020-11-23T07:12:00Z</dcterms:created>
  <dcterms:modified xsi:type="dcterms:W3CDTF">2020-11-23T15:54:00Z</dcterms:modified>
</cp:coreProperties>
</file>